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D07F8" w:rsidRDefault="00AF1EBE">
      <w:r>
        <w:rPr>
          <w:noProof/>
          <w:lang w:val="en-US"/>
        </w:rPr>
        <w:drawing>
          <wp:anchor distT="0" distB="0" distL="114300" distR="114300" simplePos="0" relativeHeight="251652096" behindDoc="0" locked="0" layoutInCell="1" allowOverlap="1">
            <wp:simplePos x="0" y="0"/>
            <wp:positionH relativeFrom="page">
              <wp:posOffset>0</wp:posOffset>
            </wp:positionH>
            <wp:positionV relativeFrom="page">
              <wp:posOffset>0</wp:posOffset>
            </wp:positionV>
            <wp:extent cx="10692000" cy="7563771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92000" cy="756377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5251D" w:rsidRPr="00A5251D">
        <w:rPr>
          <w:noProof/>
          <w:lang w:eastAsia="en-GB"/>
        </w:rPr>
        <w:pict>
          <v:rect id="Rectangle 3" o:spid="_x0000_s1026" style="position:absolute;margin-left:.4pt;margin-top:.05pt;width:841.9pt;height:595.25pt;z-index:251653120;visibility:visible;mso-position-horizontal-relative:pag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" fillcolor="#404040 [2429]" stroked="f" strokeweight="1pt">
            <v:fill opacity="53713f"/>
            <w10:wrap anchorx="page" anchory="page"/>
          </v:rect>
        </w:pict>
      </w:r>
    </w:p>
    <w:p w:rsidR="00617500" w:rsidRDefault="00A5251D">
      <w:r w:rsidRPr="00A5251D">
        <w:rPr>
          <w:noProof/>
          <w:lang w:eastAsia="en-GB"/>
        </w:rPr>
        <w:pict>
          <v:group id="Group 4" o:spid="_x0000_s1039" style="position:absolute;margin-left:217.35pt;margin-top:175pt;width:407.2pt;height:385.65pt;z-index:251654144;mso-position-horizontal-relative:page;mso-position-vertical-relative:page" coordorigin="27601,22227" coordsize="51717,489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">
            <v:group id="Group 10" o:spid="_x0000_s1027" style="position:absolute;left:27601;top:22227;width:51717;height:48976" coordorigin="27601,22227" coordsize="51716,489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<v:oval id="Oval 15" o:spid="_x0000_s1028" style="position:absolute;left:27601;top:22265;width:32998;height:32601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" filled="f" strokecolor="#4be1e1" strokeweight="6pt">
                <v:stroke joinstyle="miter"/>
              </v:oval>
              <v:oval id="Oval 16" o:spid="_x0000_s1029" style="position:absolute;left:46320;top:22227;width:32998;height:32601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" filled="f" strokecolor="#4be1e1" strokeweight="6pt">
                <v:stroke joinstyle="miter"/>
              </v:oval>
              <v:oval id="Oval 17" o:spid="_x0000_s1030" style="position:absolute;left:36961;top:38603;width:32997;height:32600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" filled="f" strokecolor="#4be1e1" strokeweight="6pt">
                <v:stroke joinstyle="miter"/>
              </v:oval>
              <v:shape id="Freeform 18" o:spid="_x0000_s1031" style="position:absolute;left:48055;top:39813;width:10848;height:10507;visibility:visible;mso-wrap-style:square;v-text-anchor:middle" coordsize="1409134,13360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" path="m704461,v227803,,444823,45612,642214,128095l1409134,157820r-1471,25580c1357914,613325,1138862,992432,818013,1254030r-111000,82004l590909,1250259c270060,988661,51009,609554,1259,179629l,157720,62247,128095c259638,45612,476658,,704461,xe" fillcolor="#4be1e1" strokecolor="#4be1e1" strokeweight="6pt">
                <v:stroke joinstyle="miter"/>
                <v:path arrowok="t" o:connecttype="custom" o:connectlocs="542277,0;1036638,100737;1084717,124114;1083585,144230;629686,986200;544241,1050690;454867,983234;969,141265;0,124035;47916,100737;542277,0" o:connectangles="0,0,0,0,0,0,0,0,0,0,0"/>
              </v:shape>
            </v:group>
            <v:shapetype id="_x0000_t202" coordsize="21600,21600" o:spt="202" path="m,l,21600r21600,l21600,xe">
              <v:stroke joinstyle="miter"/>
              <v:path gradientshapeok="t" o:connecttype="rect"/>
            </v:shapetype>
            <v:shape id="TextBox 20" o:spid="_x0000_s1032" type="#_x0000_t202" style="position:absolute;left:28661;top:33802;width:17286;height:6756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" filled="f" stroked="f">
              <v:textbox style="mso-fit-shape-to-text:t" inset="0,0,0,0">
                <w:txbxContent>
                  <w:p w:rsidR="00AF1EBE" w:rsidRPr="00532825" w:rsidRDefault="00AF1EBE" w:rsidP="00AF1EBE">
                    <w:pPr>
                      <w:pStyle w:val="NormalWeb"/>
                      <w:spacing w:before="0" w:beforeAutospacing="0" w:after="0" w:afterAutospacing="0"/>
                      <w:jc w:val="center"/>
                      <w:rPr>
                        <w:i/>
                      </w:rPr>
                    </w:pPr>
                    <w:r w:rsidRPr="00532825">
                      <w:rPr>
                        <w:rFonts w:ascii="Bahnschrift" w:hAnsi="Bahnschrift" w:cstheme="minorBidi"/>
                        <w:i/>
                        <w:color w:val="4BE1E1"/>
                        <w:kern w:val="24"/>
                        <w:sz w:val="40"/>
                        <w:szCs w:val="40"/>
                        <w:lang/>
                      </w:rPr>
                      <w:t>CLIENT</w:t>
                    </w:r>
                  </w:p>
                  <w:p w:rsidR="00AF1EBE" w:rsidRPr="00532825" w:rsidRDefault="00AF1EBE" w:rsidP="00AF1EBE">
                    <w:pPr>
                      <w:pStyle w:val="NormalWeb"/>
                      <w:spacing w:before="0" w:beforeAutospacing="0" w:after="0" w:afterAutospacing="0"/>
                      <w:jc w:val="center"/>
                      <w:rPr>
                        <w:i/>
                      </w:rPr>
                    </w:pPr>
                    <w:r w:rsidRPr="00532825">
                      <w:rPr>
                        <w:rFonts w:ascii="Bahnschrift" w:hAnsi="Bahnschrift" w:cstheme="minorBidi"/>
                        <w:i/>
                        <w:color w:val="4BE1E1"/>
                        <w:kern w:val="24"/>
                        <w:sz w:val="40"/>
                        <w:szCs w:val="40"/>
                        <w:lang/>
                      </w:rPr>
                      <w:t>ORIENTED</w:t>
                    </w:r>
                  </w:p>
                </w:txbxContent>
              </v:textbox>
            </v:shape>
            <v:shape id="TextBox 21" o:spid="_x0000_s1033" type="#_x0000_t202" style="position:absolute;left:61220;top:33803;width:17279;height:6756;flip:x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" filled="f" stroked="f">
              <v:textbox style="mso-fit-shape-to-text:t" inset="0,0,0,0">
                <w:txbxContent>
                  <w:p w:rsidR="00AF1EBE" w:rsidRPr="00532825" w:rsidRDefault="00AF1EBE" w:rsidP="00AF1EBE">
                    <w:pPr>
                      <w:pStyle w:val="NormalWeb"/>
                      <w:spacing w:before="0" w:beforeAutospacing="0" w:after="0" w:afterAutospacing="0"/>
                      <w:jc w:val="center"/>
                      <w:rPr>
                        <w:i/>
                      </w:rPr>
                    </w:pPr>
                    <w:r w:rsidRPr="00532825">
                      <w:rPr>
                        <w:rFonts w:ascii="Bahnschrift" w:hAnsi="Bahnschrift" w:cstheme="minorBidi"/>
                        <w:i/>
                        <w:color w:val="4BE1E1"/>
                        <w:kern w:val="24"/>
                        <w:sz w:val="40"/>
                        <w:szCs w:val="40"/>
                        <w:lang/>
                      </w:rPr>
                      <w:t>SAFETY</w:t>
                    </w:r>
                  </w:p>
                  <w:p w:rsidR="00AF1EBE" w:rsidRPr="00532825" w:rsidRDefault="00AF1EBE" w:rsidP="00AF1EBE">
                    <w:pPr>
                      <w:pStyle w:val="NormalWeb"/>
                      <w:spacing w:before="0" w:beforeAutospacing="0" w:after="0" w:afterAutospacing="0"/>
                      <w:jc w:val="center"/>
                      <w:rPr>
                        <w:i/>
                      </w:rPr>
                    </w:pPr>
                    <w:r w:rsidRPr="00532825">
                      <w:rPr>
                        <w:rFonts w:ascii="Bahnschrift" w:hAnsi="Bahnschrift" w:cstheme="minorBidi"/>
                        <w:i/>
                        <w:color w:val="4BE1E1"/>
                        <w:kern w:val="24"/>
                        <w:sz w:val="40"/>
                        <w:szCs w:val="40"/>
                        <w:lang/>
                      </w:rPr>
                      <w:t>FIRST</w:t>
                    </w:r>
                  </w:p>
                </w:txbxContent>
              </v:textbox>
            </v:shape>
            <v:shape id="TextBox 22" o:spid="_x0000_s1034" type="#_x0000_t202" style="position:absolute;left:41172;top:57602;width:24721;height:6756;flip:x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" filled="f" stroked="f">
              <v:textbox style="mso-fit-shape-to-text:t" inset="0,0,0,0">
                <w:txbxContent>
                  <w:p w:rsidR="00AF1EBE" w:rsidRPr="00532825" w:rsidRDefault="00AF1EBE" w:rsidP="00AF1EBE">
                    <w:pPr>
                      <w:pStyle w:val="NormalWeb"/>
                      <w:spacing w:before="0" w:beforeAutospacing="0" w:after="0" w:afterAutospacing="0"/>
                      <w:jc w:val="center"/>
                      <w:rPr>
                        <w:i/>
                      </w:rPr>
                    </w:pPr>
                    <w:r w:rsidRPr="00532825">
                      <w:rPr>
                        <w:rFonts w:ascii="Bahnschrift" w:hAnsi="Bahnschrift" w:cstheme="minorBidi"/>
                        <w:i/>
                        <w:color w:val="4BE1E1"/>
                        <w:kern w:val="24"/>
                        <w:sz w:val="40"/>
                        <w:szCs w:val="40"/>
                        <w:lang/>
                      </w:rPr>
                      <w:t>LEGALITY</w:t>
                    </w:r>
                  </w:p>
                  <w:p w:rsidR="00AF1EBE" w:rsidRDefault="00AF1EBE" w:rsidP="00AF1EBE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 w:rsidRPr="00532825">
                      <w:rPr>
                        <w:rFonts w:ascii="Bahnschrift" w:hAnsi="Bahnschrift" w:cstheme="minorBidi"/>
                        <w:i/>
                        <w:color w:val="4BE1E1"/>
                        <w:kern w:val="24"/>
                        <w:sz w:val="40"/>
                        <w:szCs w:val="40"/>
                        <w:lang/>
                      </w:rPr>
                      <w:t>ALWAYS</w:t>
                    </w:r>
                  </w:p>
                </w:txbxContent>
              </v:textbox>
            </v:shape>
            <v:shape id="TextBox 23" o:spid="_x0000_s1035" type="#_x0000_t202" style="position:absolute;left:48005;top:40819;width:10897;height:5404;flip:x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" filled="f" stroked="f">
              <v:textbox style="mso-fit-shape-to-text:t" inset="0,0,0,0">
                <w:txbxContent>
                  <w:p w:rsidR="00AF1EBE" w:rsidRPr="00532825" w:rsidRDefault="00AF1EBE" w:rsidP="00AF1EBE">
                    <w:pPr>
                      <w:pStyle w:val="NormalWeb"/>
                      <w:spacing w:before="0" w:beforeAutospacing="0" w:after="0" w:afterAutospacing="0"/>
                      <w:jc w:val="center"/>
                      <w:rPr>
                        <w:i/>
                      </w:rPr>
                    </w:pPr>
                    <w:r w:rsidRPr="00532825">
                      <w:rPr>
                        <w:rFonts w:ascii="Bahnschrift" w:hAnsi="Bahnschrift" w:cstheme="minorBidi"/>
                        <w:i/>
                        <w:color w:val="FFFFFF" w:themeColor="background1"/>
                        <w:kern w:val="24"/>
                        <w:sz w:val="32"/>
                        <w:szCs w:val="32"/>
                        <w:lang/>
                      </w:rPr>
                      <w:t>OUR</w:t>
                    </w:r>
                  </w:p>
                  <w:p w:rsidR="00AF1EBE" w:rsidRPr="00532825" w:rsidRDefault="00AF1EBE" w:rsidP="00AF1EBE">
                    <w:pPr>
                      <w:pStyle w:val="NormalWeb"/>
                      <w:spacing w:before="0" w:beforeAutospacing="0" w:after="0" w:afterAutospacing="0"/>
                      <w:jc w:val="center"/>
                      <w:rPr>
                        <w:i/>
                      </w:rPr>
                    </w:pPr>
                    <w:r w:rsidRPr="00532825">
                      <w:rPr>
                        <w:rFonts w:ascii="Bahnschrift" w:hAnsi="Bahnschrift" w:cstheme="minorBidi"/>
                        <w:i/>
                        <w:color w:val="FFFFFF" w:themeColor="background1"/>
                        <w:kern w:val="24"/>
                        <w:sz w:val="32"/>
                        <w:szCs w:val="32"/>
                        <w:lang/>
                      </w:rPr>
                      <w:t>VALUES</w:t>
                    </w:r>
                  </w:p>
                </w:txbxContent>
              </v:textbox>
            </v:shape>
            <w10:wrap anchorx="page" anchory="page"/>
          </v:group>
        </w:pict>
      </w:r>
      <w:r w:rsidR="00AF1EBE">
        <w:rPr>
          <w:noProof/>
          <w:lang w:val="en-US"/>
        </w:rPr>
        <w:drawing>
          <wp:anchor distT="0" distB="0" distL="114300" distR="114300" simplePos="0" relativeHeight="251656192" behindDoc="0" locked="0" layoutInCell="1" allowOverlap="1">
            <wp:simplePos x="0" y="0"/>
            <wp:positionH relativeFrom="page">
              <wp:posOffset>830610</wp:posOffset>
            </wp:positionH>
            <wp:positionV relativeFrom="page">
              <wp:posOffset>254467</wp:posOffset>
            </wp:positionV>
            <wp:extent cx="1097375" cy="1008000"/>
            <wp:effectExtent l="19050" t="0" r="7525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>
                      <a:picLocks noChangeAspect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7375" cy="1008000"/>
                    </a:xfrm>
                    <a:prstGeom prst="rect">
                      <a:avLst/>
                    </a:prstGeom>
                    <a:solidFill>
                      <a:schemeClr val="bg2">
                        <a:lumMod val="75000"/>
                      </a:schemeClr>
                    </a:solidFill>
                  </pic:spPr>
                </pic:pic>
              </a:graphicData>
            </a:graphic>
          </wp:anchor>
        </w:drawing>
      </w:r>
      <w:r w:rsidRPr="00A5251D">
        <w:rPr>
          <w:noProof/>
          <w:lang w:eastAsia="en-GB"/>
        </w:rPr>
        <w:pict>
          <v:shape id="TextBox 28" o:spid="_x0000_s1036" type="#_x0000_t202" style="position:absolute;margin-left:151.8pt;margin-top:29.45pt;width:641.6pt;height:60pt;flip:x;z-index:251657216;visibility:visible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" filled="f" stroked="f">
            <v:textbox style="mso-fit-shape-to-text:t">
              <w:txbxContent>
                <w:p w:rsidR="00AF1EBE" w:rsidRPr="00532825" w:rsidRDefault="00E51679" w:rsidP="00AF1EBE">
                  <w:pPr>
                    <w:pStyle w:val="NormalWeb"/>
                    <w:spacing w:before="0" w:beforeAutospacing="0" w:after="0" w:afterAutospacing="0"/>
                    <w:jc w:val="center"/>
                    <w:rPr>
                      <w:rFonts w:ascii="Forte" w:hAnsi="Forte"/>
                      <w:color w:val="000000" w:themeColor="text1"/>
                    </w:rPr>
                  </w:pPr>
                  <w:r w:rsidRPr="00532825">
                    <w:rPr>
                      <w:rFonts w:ascii="Forte" w:hAnsi="Forte" w:cstheme="minorBidi"/>
                      <w:color w:val="000000" w:themeColor="text1"/>
                      <w:kern w:val="24"/>
                      <w:sz w:val="88"/>
                      <w:szCs w:val="88"/>
                      <w:lang/>
                    </w:rPr>
                    <w:t>3 CIRCLE</w:t>
                  </w:r>
                  <w:r w:rsidR="00AF1EBE" w:rsidRPr="00532825">
                    <w:rPr>
                      <w:rFonts w:ascii="Forte" w:hAnsi="Forte" w:cstheme="minorBidi"/>
                      <w:color w:val="000000" w:themeColor="text1"/>
                      <w:kern w:val="24"/>
                      <w:sz w:val="88"/>
                      <w:szCs w:val="88"/>
                      <w:lang/>
                    </w:rPr>
                    <w:t xml:space="preserve"> VENN DIAGRAM</w:t>
                  </w:r>
                </w:p>
              </w:txbxContent>
            </v:textbox>
            <w10:wrap anchorx="page" anchory="page"/>
          </v:shape>
        </w:pict>
      </w:r>
      <w:r w:rsidRPr="00A5251D">
        <w:rPr>
          <w:noProof/>
          <w:lang w:eastAsia="en-GB"/>
        </w:rPr>
        <w:pict>
          <v:shape id="TextBox 84" o:spid="_x0000_s1037" type="#_x0000_t202" style="position:absolute;margin-left:715.7pt;margin-top:565pt;width:120.2pt;height:25.2pt;z-index:251659264;visibility:visible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" filled="f" stroked="f">
            <v:textbox style="mso-fit-shape-to-text:t">
              <w:txbxContent>
                <w:p w:rsidR="00AF1EBE" w:rsidRPr="00532825" w:rsidRDefault="00AF1EBE" w:rsidP="00532825"/>
              </w:txbxContent>
            </v:textbox>
            <w10:wrap anchorx="page" anchory="page"/>
          </v:shape>
        </w:pict>
      </w:r>
    </w:p>
    <w:sectPr w:rsidR="00617500" w:rsidSect="00AF1EBE">
      <w:pgSz w:w="16838" w:h="11906" w:orient="landscape"/>
      <w:pgMar w:top="0" w:right="0" w:bottom="0" w:left="0" w:header="706" w:footer="706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ahnschrift">
    <w:altName w:val="Segoe UI"/>
    <w:charset w:val="00"/>
    <w:family w:val="swiss"/>
    <w:pitch w:val="variable"/>
    <w:sig w:usb0="00000001" w:usb1="00000002" w:usb2="00000000" w:usb3="00000000" w:csb0="0000019F" w:csb1="00000000"/>
  </w:font>
  <w:font w:name="Forte">
    <w:panose1 w:val="03060902040502070203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A3tTAzMDE1NjczMzNX0lEKTi0uzszPAykwrAUADNHEYywAAAA="/>
  </w:docVars>
  <w:rsids>
    <w:rsidRoot w:val="00AF1EBE"/>
    <w:rsid w:val="00532825"/>
    <w:rsid w:val="00617500"/>
    <w:rsid w:val="00A5251D"/>
    <w:rsid w:val="00AA6659"/>
    <w:rsid w:val="00AF1EBE"/>
    <w:rsid w:val="00CB0410"/>
    <w:rsid w:val="00DD07F8"/>
    <w:rsid w:val="00DF3CE2"/>
    <w:rsid w:val="00E5167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5251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F1EBE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AF1EBE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emf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</Words>
  <Characters>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T www.Win2Farsi.com</Company>
  <LinksUpToDate>false</LinksUpToDate>
  <CharactersWithSpaces>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atislav Milojevic</dc:creator>
  <cp:lastModifiedBy>Moorche 30 DVDs</cp:lastModifiedBy>
  <cp:revision>4</cp:revision>
  <cp:lastPrinted>2020-11-25T06:20:00Z</cp:lastPrinted>
  <dcterms:created xsi:type="dcterms:W3CDTF">2020-11-25T06:19:00Z</dcterms:created>
  <dcterms:modified xsi:type="dcterms:W3CDTF">2020-11-25T06:22:00Z</dcterms:modified>
</cp:coreProperties>
</file>